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4F81C1" w14:textId="2D31B2B0" w:rsidR="005857B2" w:rsidRPr="005857B2" w:rsidRDefault="005857B2">
      <w:pPr>
        <w:rPr>
          <w:rFonts w:ascii="Times New Roman" w:hAnsi="Times New Roman" w:cs="Times New Roman"/>
          <w:sz w:val="24"/>
          <w:szCs w:val="24"/>
        </w:rPr>
      </w:pPr>
    </w:p>
    <w:p w14:paraId="66A0E127" w14:textId="3CA3CB5D" w:rsidR="005857B2" w:rsidRPr="005857B2" w:rsidRDefault="005857B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857B2">
        <w:rPr>
          <w:rFonts w:ascii="Times New Roman" w:hAnsi="Times New Roman" w:cs="Times New Roman"/>
          <w:b/>
          <w:bCs/>
          <w:sz w:val="24"/>
          <w:szCs w:val="24"/>
        </w:rPr>
        <w:t>Structure</w:t>
      </w:r>
    </w:p>
    <w:p w14:paraId="72BD7464" w14:textId="75C57165" w:rsidR="005857B2" w:rsidRPr="005857B2" w:rsidRDefault="005857B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57B2">
        <w:rPr>
          <w:rFonts w:ascii="Times New Roman" w:hAnsi="Times New Roman" w:cs="Times New Roman"/>
          <w:b/>
          <w:bCs/>
          <w:sz w:val="24"/>
          <w:szCs w:val="24"/>
          <w:u w:val="single"/>
        </w:rPr>
        <w:t>Introduction:</w:t>
      </w:r>
    </w:p>
    <w:p w14:paraId="329C2FD2" w14:textId="0877E7B1" w:rsidR="005857B2" w:rsidRPr="005857B2" w:rsidRDefault="005857B2">
      <w:pPr>
        <w:rPr>
          <w:rStyle w:val="fontstyle01"/>
          <w:rFonts w:ascii="Times New Roman" w:hAnsi="Times New Roman" w:cs="Times New Roman"/>
        </w:rPr>
      </w:pPr>
      <w:r w:rsidRPr="005857B2">
        <w:rPr>
          <w:rFonts w:ascii="Times New Roman" w:hAnsi="Times New Roman" w:cs="Times New Roman"/>
          <w:b/>
          <w:bCs/>
          <w:sz w:val="24"/>
          <w:szCs w:val="24"/>
          <w:u w:val="single"/>
        </w:rPr>
        <w:t>Goals:</w:t>
      </w:r>
      <w:r w:rsidRPr="005857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857B2">
        <w:rPr>
          <w:rFonts w:ascii="Times New Roman" w:hAnsi="Times New Roman" w:cs="Times New Roman"/>
          <w:sz w:val="24"/>
          <w:szCs w:val="24"/>
        </w:rPr>
        <w:t>To</w:t>
      </w:r>
      <w:r w:rsidRPr="005857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857B2">
        <w:rPr>
          <w:rFonts w:ascii="Times New Roman" w:hAnsi="Times New Roman" w:cs="Times New Roman"/>
          <w:sz w:val="24"/>
          <w:szCs w:val="24"/>
        </w:rPr>
        <w:t>make</w:t>
      </w:r>
      <w:r w:rsidRPr="005857B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857B2">
        <w:rPr>
          <w:rStyle w:val="fontstyle01"/>
          <w:rFonts w:ascii="Times New Roman" w:hAnsi="Times New Roman" w:cs="Times New Roman"/>
        </w:rPr>
        <w:t>my audience understand the symptoms, causes,</w:t>
      </w:r>
      <w:r w:rsidRPr="005857B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857B2">
        <w:rPr>
          <w:rStyle w:val="fontstyle01"/>
          <w:rFonts w:ascii="Times New Roman" w:hAnsi="Times New Roman" w:cs="Times New Roman"/>
        </w:rPr>
        <w:t>and ways to help people with dyslexia</w:t>
      </w:r>
      <w:r w:rsidRPr="005857B2">
        <w:rPr>
          <w:rStyle w:val="fontstyle01"/>
          <w:rFonts w:ascii="Times New Roman" w:hAnsi="Times New Roman" w:cs="Times New Roman"/>
        </w:rPr>
        <w:t xml:space="preserve">. </w:t>
      </w:r>
    </w:p>
    <w:p w14:paraId="218D6FB7" w14:textId="0EC41BC6" w:rsidR="005857B2" w:rsidRPr="005857B2" w:rsidRDefault="005857B2">
      <w:pPr>
        <w:rPr>
          <w:rStyle w:val="fontstyle01"/>
          <w:rFonts w:ascii="Times New Roman" w:hAnsi="Times New Roman" w:cs="Times New Roman"/>
        </w:rPr>
      </w:pPr>
      <w:r w:rsidRPr="005857B2">
        <w:rPr>
          <w:rStyle w:val="fontstyle01"/>
          <w:rFonts w:ascii="Times New Roman" w:hAnsi="Times New Roman" w:cs="Times New Roman"/>
          <w:b/>
          <w:bCs/>
          <w:u w:val="single"/>
        </w:rPr>
        <w:t xml:space="preserve">Attention Getter: </w:t>
      </w:r>
      <w:r w:rsidRPr="005857B2">
        <w:rPr>
          <w:rStyle w:val="fontstyle01"/>
          <w:rFonts w:ascii="Times New Roman" w:hAnsi="Times New Roman" w:cs="Times New Roman"/>
        </w:rPr>
        <w:t>According to an October 2011</w:t>
      </w:r>
      <w:r w:rsidRPr="005857B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857B2">
        <w:rPr>
          <w:rStyle w:val="fontstyle01"/>
          <w:rFonts w:ascii="Times New Roman" w:hAnsi="Times New Roman" w:cs="Times New Roman"/>
        </w:rPr>
        <w:t>article in The Age newspaper by journalist,</w:t>
      </w:r>
      <w:r w:rsidRPr="005857B2">
        <w:rPr>
          <w:rStyle w:val="fontstyle01"/>
          <w:rFonts w:ascii="Times New Roman" w:hAnsi="Times New Roman" w:cs="Times New Roman"/>
        </w:rPr>
        <w:t xml:space="preserve"> </w:t>
      </w:r>
      <w:r w:rsidRPr="005857B2">
        <w:rPr>
          <w:rStyle w:val="fontstyle01"/>
          <w:rFonts w:ascii="Times New Roman" w:hAnsi="Times New Roman" w:cs="Times New Roman"/>
        </w:rPr>
        <w:t xml:space="preserve">Elisabeth </w:t>
      </w:r>
      <w:proofErr w:type="spellStart"/>
      <w:r w:rsidRPr="005857B2">
        <w:rPr>
          <w:rStyle w:val="fontstyle01"/>
          <w:rFonts w:ascii="Times New Roman" w:hAnsi="Times New Roman" w:cs="Times New Roman"/>
        </w:rPr>
        <w:t>Tarica</w:t>
      </w:r>
      <w:proofErr w:type="spellEnd"/>
      <w:r w:rsidRPr="005857B2">
        <w:rPr>
          <w:rStyle w:val="fontstyle01"/>
          <w:rFonts w:ascii="Times New Roman" w:hAnsi="Times New Roman" w:cs="Times New Roman"/>
        </w:rPr>
        <w:t>, every 2 in 3 school children have</w:t>
      </w:r>
      <w:r w:rsidRPr="005857B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857B2">
        <w:rPr>
          <w:rStyle w:val="fontstyle01"/>
          <w:rFonts w:ascii="Times New Roman" w:hAnsi="Times New Roman" w:cs="Times New Roman"/>
        </w:rPr>
        <w:t>dyslexia.</w:t>
      </w:r>
      <w:r w:rsidRPr="005857B2">
        <w:rPr>
          <w:rStyle w:val="fontstyle01"/>
          <w:rFonts w:ascii="Times New Roman" w:hAnsi="Times New Roman" w:cs="Times New Roman"/>
        </w:rPr>
        <w:t xml:space="preserve"> As the number increasing day by day, we should come forward to help them. </w:t>
      </w:r>
    </w:p>
    <w:p w14:paraId="146A24BE" w14:textId="2B50A92B" w:rsidR="005857B2" w:rsidRPr="005857B2" w:rsidRDefault="005857B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57B2">
        <w:rPr>
          <w:rFonts w:ascii="Times New Roman" w:hAnsi="Times New Roman" w:cs="Times New Roman"/>
          <w:b/>
          <w:bCs/>
          <w:sz w:val="24"/>
          <w:szCs w:val="24"/>
          <w:u w:val="single"/>
        </w:rPr>
        <w:t>Credibility Statement:</w:t>
      </w:r>
    </w:p>
    <w:p w14:paraId="5076B135" w14:textId="5E51A7F0" w:rsidR="005857B2" w:rsidRPr="005857B2" w:rsidRDefault="005857B2" w:rsidP="005857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57B2">
        <w:rPr>
          <w:rFonts w:ascii="Times New Roman" w:hAnsi="Times New Roman" w:cs="Times New Roman"/>
          <w:sz w:val="24"/>
          <w:szCs w:val="24"/>
        </w:rPr>
        <w:t>Dyslexia is a common disease nowadays.</w:t>
      </w:r>
    </w:p>
    <w:p w14:paraId="7DA482EB" w14:textId="23AA0D94" w:rsidR="005857B2" w:rsidRPr="005857B2" w:rsidRDefault="005857B2" w:rsidP="005857B2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b/>
          <w:bCs/>
          <w:color w:val="auto"/>
          <w:u w:val="single"/>
        </w:rPr>
      </w:pPr>
      <w:r w:rsidRPr="005857B2">
        <w:rPr>
          <w:rStyle w:val="fontstyle01"/>
          <w:rFonts w:ascii="Times New Roman" w:hAnsi="Times New Roman" w:cs="Times New Roman"/>
        </w:rPr>
        <w:t>I</w:t>
      </w:r>
      <w:r w:rsidRPr="005857B2">
        <w:rPr>
          <w:rStyle w:val="fontstyle01"/>
          <w:rFonts w:ascii="Times New Roman" w:hAnsi="Times New Roman" w:cs="Times New Roman"/>
        </w:rPr>
        <w:t>t is pretty likely that you will encounter a co-worker, friend, or even have a child</w:t>
      </w:r>
      <w:r w:rsidRPr="005857B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5857B2">
        <w:rPr>
          <w:rStyle w:val="fontstyle01"/>
          <w:rFonts w:ascii="Times New Roman" w:hAnsi="Times New Roman" w:cs="Times New Roman"/>
        </w:rPr>
        <w:t>with dyslexia someday</w:t>
      </w:r>
      <w:r w:rsidRPr="005857B2">
        <w:rPr>
          <w:rStyle w:val="fontstyle01"/>
          <w:rFonts w:ascii="Times New Roman" w:hAnsi="Times New Roman" w:cs="Times New Roman"/>
        </w:rPr>
        <w:t>.</w:t>
      </w:r>
    </w:p>
    <w:p w14:paraId="7603C926" w14:textId="3D7BD3A4" w:rsidR="005857B2" w:rsidRPr="005857B2" w:rsidRDefault="005857B2" w:rsidP="005857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57B2">
        <w:rPr>
          <w:rFonts w:ascii="Times New Roman" w:hAnsi="Times New Roman" w:cs="Times New Roman"/>
          <w:sz w:val="24"/>
          <w:szCs w:val="24"/>
        </w:rPr>
        <w:t>A few minutes from today might help you in future to make the situation normal for the people with dyslexia you meet.</w:t>
      </w:r>
    </w:p>
    <w:p w14:paraId="527300A3" w14:textId="1EF594C6" w:rsidR="005857B2" w:rsidRDefault="005857B2" w:rsidP="005857B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T</w:t>
      </w:r>
      <w:r w:rsidRPr="005857B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hesis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5857B2">
        <w:rPr>
          <w:rFonts w:ascii="Times New Roman" w:hAnsi="Times New Roman" w:cs="Times New Roman"/>
          <w:b/>
          <w:bCs/>
          <w:sz w:val="24"/>
          <w:szCs w:val="24"/>
          <w:u w:val="single"/>
        </w:rPr>
        <w:t>tatement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4E5945A6" w14:textId="65108A4F" w:rsidR="005857B2" w:rsidRDefault="005857B2" w:rsidP="005857B2">
      <w:pPr>
        <w:rPr>
          <w:rStyle w:val="fontstyle01"/>
        </w:rPr>
      </w:pPr>
      <w:r>
        <w:rPr>
          <w:rStyle w:val="fontstyle01"/>
        </w:rPr>
        <w:t>T</w:t>
      </w:r>
      <w:r>
        <w:rPr>
          <w:rStyle w:val="fontstyle01"/>
        </w:rPr>
        <w:t>oday</w:t>
      </w:r>
      <w:r>
        <w:rPr>
          <w:rStyle w:val="fontstyle01"/>
        </w:rPr>
        <w:t>,</w:t>
      </w:r>
      <w:r>
        <w:rPr>
          <w:rStyle w:val="fontstyle01"/>
        </w:rPr>
        <w:t xml:space="preserve"> I want to take a few minutes to share with you some of the</w:t>
      </w:r>
      <w:r>
        <w:rPr>
          <w:rFonts w:ascii="TimesNewRomanPSMT" w:hAnsi="TimesNewRomanPSMT"/>
          <w:color w:val="000000"/>
        </w:rPr>
        <w:t xml:space="preserve"> </w:t>
      </w:r>
      <w:r>
        <w:rPr>
          <w:rStyle w:val="fontstyle01"/>
        </w:rPr>
        <w:t>symptoms and causes of dyslexia, as well as some tips on how to help people with the disorder.</w:t>
      </w:r>
    </w:p>
    <w:p w14:paraId="4696EF9C" w14:textId="02578470" w:rsidR="005857B2" w:rsidRDefault="005857B2" w:rsidP="005857B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P</w:t>
      </w:r>
      <w:r w:rsidRPr="005857B2">
        <w:rPr>
          <w:rFonts w:ascii="Times New Roman" w:hAnsi="Times New Roman" w:cs="Times New Roman"/>
          <w:b/>
          <w:bCs/>
          <w:sz w:val="24"/>
          <w:szCs w:val="24"/>
          <w:u w:val="single"/>
        </w:rPr>
        <w:t>review of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main</w:t>
      </w:r>
      <w:r w:rsidRPr="005857B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point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72806DC3" w14:textId="7ACE1259" w:rsidR="005857B2" w:rsidRDefault="005857B2" w:rsidP="005857B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857B2">
        <w:rPr>
          <w:rFonts w:ascii="Times New Roman" w:hAnsi="Times New Roman" w:cs="Times New Roman"/>
          <w:sz w:val="24"/>
          <w:szCs w:val="24"/>
        </w:rPr>
        <w:t>First, I will discuss the symptoms of dyslexia.</w:t>
      </w:r>
    </w:p>
    <w:p w14:paraId="4EA2D944" w14:textId="75DEBB69" w:rsidR="005857B2" w:rsidRDefault="005857B2" w:rsidP="005857B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I will discuss the causes of dyslexia.</w:t>
      </w:r>
    </w:p>
    <w:p w14:paraId="7CC89AB6" w14:textId="2298692C" w:rsidR="005857B2" w:rsidRDefault="005857B2" w:rsidP="005857B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ly, I will provide some tips on how we should treat people with the disorder.</w:t>
      </w:r>
    </w:p>
    <w:p w14:paraId="4C07757B" w14:textId="6746FEC1" w:rsidR="005857B2" w:rsidRDefault="005857B2" w:rsidP="005857B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ransitions: </w:t>
      </w:r>
    </w:p>
    <w:p w14:paraId="29A81D56" w14:textId="65B47D6D" w:rsidR="005857B2" w:rsidRDefault="005857B2" w:rsidP="005857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viously this disorder was a rare case; But currently it’s a very common </w:t>
      </w:r>
      <w:proofErr w:type="spellStart"/>
      <w:r>
        <w:rPr>
          <w:rFonts w:ascii="Times New Roman" w:hAnsi="Times New Roman" w:cs="Times New Roman"/>
          <w:sz w:val="24"/>
          <w:szCs w:val="24"/>
        </w:rPr>
        <w:t>occurance</w:t>
      </w:r>
      <w:proofErr w:type="spellEnd"/>
      <w:r>
        <w:rPr>
          <w:rFonts w:ascii="Times New Roman" w:hAnsi="Times New Roman" w:cs="Times New Roman"/>
          <w:sz w:val="24"/>
          <w:szCs w:val="24"/>
        </w:rPr>
        <w:t>. So, we should careful about the people with this kind of disorder.</w:t>
      </w:r>
    </w:p>
    <w:p w14:paraId="583CA938" w14:textId="6D011572" w:rsidR="005857B2" w:rsidRDefault="005857B2" w:rsidP="005857B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Body:</w:t>
      </w:r>
    </w:p>
    <w:p w14:paraId="5DA097BF" w14:textId="0730233A" w:rsidR="005857B2" w:rsidRDefault="005857B2" w:rsidP="005857B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A</w:t>
      </w:r>
    </w:p>
    <w:p w14:paraId="5CC427D5" w14:textId="493242A6" w:rsidR="005857B2" w:rsidRDefault="005857B2" w:rsidP="005857B2">
      <w:pPr>
        <w:rPr>
          <w:rStyle w:val="fontstyle01"/>
        </w:rPr>
      </w:pPr>
      <w:r>
        <w:rPr>
          <w:rStyle w:val="fontstyle01"/>
        </w:rPr>
        <w:t>The symptoms of dyslexia are usually pretty easy to spot, although it is usually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easier to diagnose in school-aged kids. According to both the ADAM Medical Encyclopedia and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the Dyslexia Action group, symptoms include: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1. Lower reading level/ slow reading rate.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2. Difficulty interpreting meaning in reading – hard time sequencing problems/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instructions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3. “bad” behavior, acting out caused by frustration. – The number of boys treated for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 xml:space="preserve">dyslexia </w:t>
      </w:r>
      <w:proofErr w:type="gramStart"/>
      <w:r>
        <w:rPr>
          <w:rStyle w:val="fontstyle01"/>
        </w:rPr>
        <w:t>is</w:t>
      </w:r>
      <w:proofErr w:type="gramEnd"/>
      <w:r>
        <w:rPr>
          <w:rStyle w:val="fontstyle01"/>
        </w:rPr>
        <w:t xml:space="preserve"> three times that of girls treated for the disorder.</w:t>
      </w:r>
    </w:p>
    <w:p w14:paraId="2833B139" w14:textId="6222A628" w:rsidR="005857B2" w:rsidRPr="005857B2" w:rsidRDefault="005857B2" w:rsidP="005857B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857B2">
        <w:rPr>
          <w:rStyle w:val="fontstyle01"/>
          <w:b/>
          <w:bCs/>
          <w:u w:val="single"/>
        </w:rPr>
        <w:lastRenderedPageBreak/>
        <w:t>B</w:t>
      </w:r>
    </w:p>
    <w:p w14:paraId="2A552732" w14:textId="796906C5" w:rsidR="005857B2" w:rsidRDefault="00A35C15" w:rsidP="005857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use of dyslexia are:</w:t>
      </w:r>
    </w:p>
    <w:p w14:paraId="0A6B31D0" w14:textId="77777777" w:rsidR="00A35C15" w:rsidRPr="00A35C15" w:rsidRDefault="00A35C15" w:rsidP="00A35C15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35C15">
        <w:rPr>
          <w:rFonts w:ascii="Times New Roman" w:eastAsia="Times New Roman" w:hAnsi="Times New Roman" w:cs="Times New Roman"/>
          <w:color w:val="222222"/>
          <w:sz w:val="24"/>
          <w:szCs w:val="24"/>
        </w:rPr>
        <w:t>A family history of </w:t>
      </w:r>
      <w:r w:rsidRPr="00A35C15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yslexia</w:t>
      </w:r>
      <w:r w:rsidRPr="00A35C15">
        <w:rPr>
          <w:rFonts w:ascii="Times New Roman" w:eastAsia="Times New Roman" w:hAnsi="Times New Roman" w:cs="Times New Roman"/>
          <w:color w:val="222222"/>
          <w:sz w:val="24"/>
          <w:szCs w:val="24"/>
        </w:rPr>
        <w:t> or other learning disabilities.</w:t>
      </w:r>
    </w:p>
    <w:p w14:paraId="4D62A4B2" w14:textId="77777777" w:rsidR="00A35C15" w:rsidRPr="00A35C15" w:rsidRDefault="00A35C15" w:rsidP="00A35C15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35C15">
        <w:rPr>
          <w:rFonts w:ascii="Times New Roman" w:eastAsia="Times New Roman" w:hAnsi="Times New Roman" w:cs="Times New Roman"/>
          <w:color w:val="222222"/>
          <w:sz w:val="24"/>
          <w:szCs w:val="24"/>
        </w:rPr>
        <w:t>Premature birth or low birth weight.</w:t>
      </w:r>
    </w:p>
    <w:p w14:paraId="083CD9AB" w14:textId="5B9612CC" w:rsidR="00A35C15" w:rsidRDefault="00A35C15" w:rsidP="00A35C15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A35C15">
        <w:rPr>
          <w:rFonts w:ascii="Times New Roman" w:eastAsia="Times New Roman" w:hAnsi="Times New Roman" w:cs="Times New Roman"/>
          <w:color w:val="222222"/>
          <w:sz w:val="24"/>
          <w:szCs w:val="24"/>
        </w:rPr>
        <w:t>Exposure during pregnancy to nicotine, drugs, alcohol or infection that may alter brain development in the fetus.</w:t>
      </w:r>
    </w:p>
    <w:p w14:paraId="09B490C3" w14:textId="5483C5CF" w:rsidR="00A35C15" w:rsidRDefault="00A35C15" w:rsidP="00A35C15">
      <w:pPr>
        <w:shd w:val="clear" w:color="auto" w:fill="FFFFFF"/>
        <w:spacing w:after="6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E486B77" w14:textId="5A1AAB65" w:rsidR="00A35C15" w:rsidRDefault="00A35C15" w:rsidP="00A35C15">
      <w:pPr>
        <w:shd w:val="clear" w:color="auto" w:fill="FFFFFF"/>
        <w:spacing w:after="60" w:line="24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u w:val="single"/>
        </w:rPr>
        <w:t>C</w:t>
      </w:r>
    </w:p>
    <w:p w14:paraId="4C2E1F6D" w14:textId="515D6981" w:rsidR="00A35C15" w:rsidRPr="00A35C15" w:rsidRDefault="00A35C15" w:rsidP="00A35C15">
      <w:pPr>
        <w:shd w:val="clear" w:color="auto" w:fill="FFFFFF"/>
        <w:spacing w:after="6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henever we meet with people with similar </w:t>
      </w:r>
      <w:proofErr w:type="gram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ymptoms</w:t>
      </w:r>
      <w:proofErr w:type="gram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we should understand their situation &amp; treat them as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normaly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p w14:paraId="2377065A" w14:textId="77777777" w:rsidR="005857B2" w:rsidRPr="005857B2" w:rsidRDefault="005857B2" w:rsidP="005857B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5857B2" w:rsidRPr="005857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CF2956"/>
    <w:multiLevelType w:val="multilevel"/>
    <w:tmpl w:val="E6FE5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C055B4"/>
    <w:multiLevelType w:val="hybridMultilevel"/>
    <w:tmpl w:val="66CC07B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5544A7"/>
    <w:multiLevelType w:val="hybridMultilevel"/>
    <w:tmpl w:val="109A631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MLQ0NDY3NLQ0MzZU0lEKTi0uzszPAykwrAUA3TkfJCwAAAA="/>
  </w:docVars>
  <w:rsids>
    <w:rsidRoot w:val="00AC0C81"/>
    <w:rsid w:val="005857B2"/>
    <w:rsid w:val="00A35C15"/>
    <w:rsid w:val="00AC0C81"/>
    <w:rsid w:val="00D31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B4FAA"/>
  <w15:chartTrackingRefBased/>
  <w15:docId w15:val="{E598C7D4-38AD-440A-81AB-C7C6CCA91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5857B2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857B2"/>
    <w:pPr>
      <w:ind w:left="720"/>
      <w:contextualSpacing/>
    </w:pPr>
  </w:style>
  <w:style w:type="paragraph" w:customStyle="1" w:styleId="trt0xe">
    <w:name w:val="trt0xe"/>
    <w:basedOn w:val="Normal"/>
    <w:rsid w:val="00A35C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68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2348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06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ur Rahman</dc:creator>
  <cp:keywords/>
  <dc:description/>
  <cp:lastModifiedBy>Mahmudur Rahman</cp:lastModifiedBy>
  <cp:revision>4</cp:revision>
  <dcterms:created xsi:type="dcterms:W3CDTF">2020-09-16T03:51:00Z</dcterms:created>
  <dcterms:modified xsi:type="dcterms:W3CDTF">2020-09-16T04:19:00Z</dcterms:modified>
</cp:coreProperties>
</file>